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Шарофиддинов Зийнатул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120584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0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189678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2133599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279900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212114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2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413451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721722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746749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943677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4366866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722179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Шарофиддинов Зийнатулло</dc:creator>
  <dc:language>ru-RU</dc:language>
  <cp:keywords/>
  <dcterms:created xsi:type="dcterms:W3CDTF">2025-08-12T09:07:01Z</dcterms:created>
  <dcterms:modified xsi:type="dcterms:W3CDTF">2025-08-12T09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